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firefighter-internship-opportunity"/>
    <w:p>
      <w:pPr>
        <w:pStyle w:val="Heading2"/>
      </w:pPr>
      <w:r>
        <w:t xml:space="preserve">FIREFIGHTER INTERNSHIP OPPORTUNITY</w:t>
      </w:r>
    </w:p>
    <w:p>
      <w:pPr>
        <w:pStyle w:val="FirstParagraph"/>
      </w:pPr>
      <w:r>
        <w:t xml:space="preserve">UNITED STATES NEW YORK CITY FIREFIGHTER DEPARTMENT</w:t>
      </w:r>
    </w:p>
    <w:bookmarkEnd w:id="20"/>
    <w:bookmarkEnd w:id="21"/>
    <w:p>
      <w:pPr>
        <w:pStyle w:val="BodyText"/>
      </w:pPr>
      <w:r>
        <w:t xml:space="preserve">Your Name</w:t>
      </w:r>
      <w:r>
        <w:br/>
      </w:r>
      <w:r>
        <w:t xml:space="preserve">Your Address</w:t>
      </w:r>
      <w:r>
        <w:br/>
      </w:r>
      <w:r>
        <w:t xml:space="preserve">City, State, ZIP Code</w:t>
      </w:r>
      <w:r>
        <w:br/>
      </w:r>
      <w:r>
        <w:t xml:space="preserve">Email Address | Phone Number | LinkedIn Profile</w:t>
      </w:r>
    </w:p>
    <w:p>
      <w:pPr>
        <w:pStyle w:val="BodyText"/>
      </w:pPr>
      <w:r>
        <w:t xml:space="preserve">Date: October 26, 2023</w:t>
      </w:r>
    </w:p>
    <w:p>
      <w:pPr>
        <w:pStyle w:val="BodyText"/>
      </w:pPr>
      <w:r>
        <w:t xml:space="preserve">Fire Department Recruitment Office</w:t>
      </w:r>
      <w:r>
        <w:br/>
      </w:r>
      <w:r>
        <w:t xml:space="preserve">New York City Fire Department</w:t>
      </w:r>
      <w:r>
        <w:br/>
      </w:r>
      <w:r>
        <w:t xml:space="preserve">9 MetroTech Center, Floor 14</w:t>
      </w:r>
      <w:r>
        <w:br/>
      </w:r>
      <w:r>
        <w:t xml:space="preserve">Brooklyn, NY 11201</w:t>
      </w:r>
    </w:p>
    <w:p>
      <w:pPr>
        <w:pStyle w:val="BodyText"/>
      </w:pPr>
      <w:r>
        <w:t xml:space="preserve">Dear Hiring Committee,</w:t>
      </w:r>
    </w:p>
    <w:p>
      <w:pPr>
        <w:pStyle w:val="BodyText"/>
      </w:pPr>
      <w:r>
        <w:t xml:space="preserve">As a deeply committed emergency services candidate with unwavering dedication to community safety, I am writing this Internship Application Letter to express my enthusiastic interest in the Firefighter Internship Program within the United States New York City Fire Department. Having grown up witnessing the heroic service of NYC firefighters during critical moments across our diverse neighborhoods, I have cultivated a profound understanding of what it means to serve as a Firefighter in one of the world’s most dynamic urban environments. This Internship Application Letter serves as my formal submission for this prestigious opportunity to contribute to the legacy of excellence that defines New York City's fire service.</w:t>
      </w:r>
    </w:p>
    <w:p>
      <w:pPr>
        <w:pStyle w:val="BodyText"/>
      </w:pPr>
      <w:r>
        <w:t xml:space="preserve">My academic journey at the State University of New York (SUNY) has been meticulously aligned with emergency response disciplines. I completed a rigorous Bachelor of Science in Emergency Management with a concentration in Urban Public Safety, maintaining a 3.8 GPA while completing specialized coursework including Hazardous Materials Response, Advanced Life Support Protocols, and Disaster Psychology. My capstone project focused on "Optimizing Fire Response Times in High-Density Urban Centers," which involved analyzing real-time data from the NYC FD's historical incident reports to develop predictive models for resource allocation during peak emergency periods. This research underscored my understanding that effective firefighting in United States New York City demands not only physical readiness but also sophisticated logistical intelligence tailored to our city's unique challenges.</w:t>
      </w:r>
    </w:p>
    <w:p>
      <w:pPr>
        <w:pStyle w:val="BodyText"/>
      </w:pPr>
      <w:r>
        <w:t xml:space="preserve">Beyond academic preparation, I have actively sought hands-on experience to develop the multifaceted competencies required of a modern Firefighter. For three years, I served as a Volunteer Emergency Medical Technician (EMT) with the Bronx Community First Response Team, responding to over 350 medical emergencies ranging from cardiac events in densely populated senior housing complexes to trauma cases in public transportation hubs. During these experiences, I developed critical skills in rapid assessment under pressure while navigating the specific urban challenges of New York City—where narrow streets, multi-unit buildings, and cultural diversity present constant variables requiring adaptive problem-solving. Most significantly, I assisted during the 2021 Brooklyn brownstone fire that required coordinated rescue operations across four stories in a historic neighborhood; this experience cemented my understanding that every Firefighter in United States New York City operates at the intersection of community trust and life-or-death urgency.</w:t>
      </w:r>
    </w:p>
    <w:p>
      <w:pPr>
        <w:pStyle w:val="BodyText"/>
      </w:pPr>
      <w:r>
        <w:t xml:space="preserve">I understand that the Firefighter Internship Program within the New York City Fire Department represents far more than training—it is a profound initiation into a tradition of service spanning over 170 years. The Department’s commitment to innovation, as demonstrated by initiatives like the Engine Company 258 "Smart Response" pilot program integrating AI for fire prediction, aligns perfectly with my aspiration to contribute meaningfully to this evolving profession. What particularly excites me about this internship is the opportunity to learn directly from the very professionals who have protected iconic landmarks like the Empire State Building and responded with unparalleled dedication during historic events such as 9/11 and Hurricane Sandy. Serving as a Firefighter in New York City means being part of a legacy where every response, whether to a routine apartment fire or citywide emergency, becomes part of our shared story.</w:t>
      </w:r>
    </w:p>
    <w:p>
      <w:pPr>
        <w:pStyle w:val="BodyText"/>
      </w:pPr>
      <w:r>
        <w:t xml:space="preserve">My physical preparation meets the exacting standards required for New York City's firefighting operations. I have maintained rigorous conditioning through NYFD-approved fitness protocols including the 20-rep ladder climb test (completed in 1 minute 45 seconds), a full-body strength regimen, and endurance training simulating urban rescue scenarios. Additionally, I successfully completed the Department's mandatory psychological assessment battery with top percentile scores in crisis management and team cohesion—attributes vital for navigating the complex social dynamics of our city's neighborhoods. My cultural competence is equally developed through language fluency in Spanish (B2 level) and extensive volunteer work at immigrant community centers across Queens, where I learned to bridge communication gaps during medical emergencies affecting non-English-speaking populations.</w:t>
      </w:r>
    </w:p>
    <w:p>
      <w:pPr>
        <w:pStyle w:val="BodyText"/>
      </w:pPr>
      <w:r>
        <w:t xml:space="preserve">The significance of this internship extends beyond personal career advancement. In United States New York City, where over 8 million residents rely on our emergency services daily, each Firefighter represents a lifeline to vulnerable communities—from high-rise apartment dwellers in Manhattan to first responders in the South Bronx's historic tenement districts. My application is not merely an expression of interest; it reflects my solemn commitment to uphold the Department's motto "The Pride of New York" through tireless service. I am particularly drawn to the NYC FD’s community outreach initiatives like Fire Safety Week and Youth Fire Academy, where I would eagerly contribute my background in public education to empower future generations.</w:t>
      </w:r>
    </w:p>
    <w:p>
      <w:pPr>
        <w:pStyle w:val="BodyText"/>
      </w:pPr>
      <w:r>
        <w:t xml:space="preserve">What distinguishes me as a candidate is my holistic understanding of urban emergency response. While many applicants focus solely on physical capabilities, I have studied the socioeconomic factors that influence fire incidence rates across NYC neighborhoods through collaborations with NYU's Urban Policy Institute. For instance, I identified correlations between aging infrastructure in Brooklyn and increased fire response times during winter months—knowledge directly applicable to optimizing resource deployment in this Internship. My goal is not merely to become a Firefighter, but to evolve into a leader who can bridge technical expertise with community-centered service within the United States New York City context.</w:t>
      </w:r>
    </w:p>
    <w:p>
      <w:pPr>
        <w:pStyle w:val="BodyText"/>
      </w:pPr>
      <w:r>
        <w:t xml:space="preserve">I recognize that the Firefighter Internship Program represents the first step toward becoming part of an institution that defines courage in America's most populous city. The opportunity to train under seasoned professionals at Engine 149 or Ladder 103 would provide me with unparalleled insight into how NYC FD’s culture of mentorship transforms recruits into guardians who protect both iconic skyscrapers and family homes across all boroughs. I am prepared to commit fully to the demanding schedule, including weekend rotations and overnight training exercises, understanding that service in New York City demands absolute dedication.</w:t>
      </w:r>
    </w:p>
    <w:p>
      <w:pPr>
        <w:pStyle w:val="BodyText"/>
      </w:pPr>
      <w:r>
        <w:t xml:space="preserve">Thank you for considering this Internship Application Letter for your distinguished Firefighter Internship Program. I have attached my resume, academic transcripts, and EMT certification documentation for your review. I welcome the opportunity to discuss how my training in emergency management, physical readiness, and community engagement aligns with the New York City Fire Department's mission during an interview at your convenience.</w:t>
      </w:r>
    </w:p>
    <w:p>
      <w:pPr>
        <w:pStyle w:val="BodyText"/>
      </w:pPr>
      <w:r>
        <w:t xml:space="preserve">Sincerely,</w:t>
      </w:r>
    </w:p>
    <w:p>
      <w:pPr>
        <w:pStyle w:val="BodyText"/>
      </w:pPr>
      <w:r>
        <w:t xml:space="preserve">Your Full Name</w:t>
      </w:r>
    </w:p>
    <w:p>
      <w:pPr>
        <w:pStyle w:val="BodyText"/>
      </w:pPr>
      <w:r>
        <w:t xml:space="preserve">"The Firefighter's duty is not merely to extinguish flames, but to preserve the soul of our city." – NYC FD Mot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Internship Application Letter</dc:title>
  <dc:creator/>
  <dc:language>en</dc:language>
  <cp:keywords/>
  <dcterms:created xsi:type="dcterms:W3CDTF">2026-07-23T22:11:06Z</dcterms:created>
  <dcterms:modified xsi:type="dcterms:W3CDTF">2026-07-23T22:11:06Z</dcterms:modified>
</cp:coreProperties>
</file>

<file path=docProps/custom.xml><?xml version="1.0" encoding="utf-8"?>
<Properties xmlns="http://schemas.openxmlformats.org/officeDocument/2006/custom-properties" xmlns:vt="http://schemas.openxmlformats.org/officeDocument/2006/docPropsVTypes"/>
</file>